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DB750" w14:textId="77777777" w:rsidR="003674F5" w:rsidRPr="00DF5189" w:rsidRDefault="003674F5" w:rsidP="003674F5">
      <w:pPr>
        <w:jc w:val="center"/>
        <w:rPr>
          <w:rFonts w:ascii="Century" w:eastAsia="ＭＳ Ｐ明朝"/>
          <w:snapToGrid w:val="0"/>
          <w:kern w:val="20"/>
          <w:szCs w:val="24"/>
        </w:rPr>
      </w:pPr>
      <w:r w:rsidRPr="00DF5189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 xml:space="preserve">Curriculum </w:t>
      </w: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V</w:t>
      </w:r>
      <w:r w:rsidRPr="00DF5189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itae</w:t>
      </w:r>
    </w:p>
    <w:p w14:paraId="17BE47DD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988"/>
        <w:gridCol w:w="1281"/>
        <w:gridCol w:w="3564"/>
      </w:tblGrid>
      <w:tr w:rsidR="003674F5" w:rsidRPr="00DF5189" w14:paraId="5A357276" w14:textId="77777777" w:rsidTr="0069502F">
        <w:trPr>
          <w:trHeight w:val="651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79D7ADEB" w14:textId="77777777" w:rsidR="003674F5" w:rsidRPr="00DF5189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6237F8E5" w14:textId="77777777" w:rsidR="003674F5" w:rsidRPr="00DF5189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(Univ use only)</w:t>
            </w:r>
          </w:p>
        </w:tc>
        <w:tc>
          <w:tcPr>
            <w:tcW w:w="298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8545205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75DB41B6" w14:textId="77777777" w:rsidR="003674F5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</w:p>
          <w:p w14:paraId="7774D049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564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7677362" w14:textId="77777777" w:rsidR="003674F5" w:rsidRPr="00EA4DF7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given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</w:t>
            </w: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middle  </w:t>
            </w: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amily</w:t>
            </w:r>
          </w:p>
          <w:p w14:paraId="36C261FA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4F74ED03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p w14:paraId="53B56541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 w:val="24"/>
          <w:szCs w:val="24"/>
          <w:lang w:bidi="en-US"/>
        </w:rPr>
      </w:pP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Nationality                                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  </w:t>
      </w:r>
      <w:r w:rsidRPr="00DF5189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</w:t>
      </w:r>
      <w:r w:rsidRPr="004B03F7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Select your gender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:</w:t>
      </w:r>
      <w:r w:rsidRPr="004B03F7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 </w:t>
      </w:r>
      <w:r w:rsidRPr="00C6092D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Male/Female</w:t>
      </w:r>
    </w:p>
    <w:p w14:paraId="70FA4E4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Date of 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b</w:t>
      </w: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irth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u w:val="single"/>
          <w:lang w:bidi="en-US"/>
        </w:rPr>
        <w:t>(MM DD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, </w:t>
      </w:r>
      <w:proofErr w:type="gramStart"/>
      <w:r>
        <w:rPr>
          <w:rFonts w:ascii="Century" w:eastAsia="ＭＳ Ｐ明朝"/>
          <w:sz w:val="24"/>
          <w:szCs w:val="24"/>
          <w:u w:val="single"/>
          <w:lang w:bidi="en-US"/>
        </w:rPr>
        <w:t xml:space="preserve">YY)   </w:t>
      </w:r>
      <w:proofErr w:type="gramEnd"/>
      <w:r>
        <w:rPr>
          <w:rFonts w:ascii="Century" w:eastAsia="ＭＳ Ｐ明朝"/>
          <w:sz w:val="24"/>
          <w:szCs w:val="24"/>
          <w:u w:val="single"/>
          <w:lang w:bidi="en-US"/>
        </w:rPr>
        <w:t xml:space="preserve">                              (Age           ) </w:t>
      </w:r>
    </w:p>
    <w:p w14:paraId="4D9A91B9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/>
          <w:sz w:val="24"/>
          <w:szCs w:val="24"/>
          <w:u w:val="single"/>
          <w:lang w:bidi="en-US"/>
        </w:rPr>
        <w:t>Current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 address                                                                 </w:t>
      </w:r>
    </w:p>
    <w:p w14:paraId="3DD5576D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>
        <w:rPr>
          <w:rFonts w:ascii="Century" w:eastAsia="ＭＳ Ｐ明朝"/>
          <w:sz w:val="24"/>
          <w:szCs w:val="24"/>
          <w:u w:val="single"/>
          <w:lang w:bidi="en-US"/>
        </w:rPr>
        <w:t xml:space="preserve">hone number                                                                  </w:t>
      </w:r>
    </w:p>
    <w:p w14:paraId="3C87B5AF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/>
          <w:sz w:val="24"/>
          <w:szCs w:val="24"/>
          <w:u w:val="single"/>
          <w:lang w:bidi="en-US"/>
        </w:rPr>
        <w:t xml:space="preserve">Email address                                                                  </w:t>
      </w:r>
    </w:p>
    <w:p w14:paraId="3D51C02F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Educational background (starting from elementary school)</w:t>
      </w:r>
    </w:p>
    <w:p w14:paraId="04469B1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3B8E7A0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79A9AED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136399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84CE266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Work history</w:t>
      </w:r>
    </w:p>
    <w:p w14:paraId="28963CE5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6AAEEDD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69A6DAE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6D6E5412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Honors and prizes (if any)</w:t>
      </w:r>
    </w:p>
    <w:p w14:paraId="3C9C28A8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DD08115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2F4EA7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8D44116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Research history (if any)</w:t>
      </w:r>
    </w:p>
    <w:p w14:paraId="21D198A6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0D9DFDE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16DE6A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30370F9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>
        <w:rPr>
          <w:rFonts w:ascii="Century" w:eastAsia="ＭＳ Ｐ明朝"/>
          <w:sz w:val="24"/>
          <w:szCs w:val="24"/>
          <w:u w:val="single"/>
          <w:lang w:bidi="en-US"/>
        </w:rPr>
        <w:t>ublication list (if any)</w:t>
      </w:r>
    </w:p>
    <w:p w14:paraId="4B5E7850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23A6816" w14:textId="77777777" w:rsidR="003674F5" w:rsidRDefault="003674F5" w:rsidP="003674F5">
      <w:pPr>
        <w:rPr>
          <w:rFonts w:ascii="Century" w:eastAsia="ＭＳ Ｐ明朝"/>
          <w:sz w:val="24"/>
          <w:szCs w:val="24"/>
          <w:lang w:bidi="en-US"/>
        </w:rPr>
      </w:pPr>
      <w:r w:rsidRPr="00C6092D">
        <w:rPr>
          <w:rFonts w:ascii="Century" w:eastAsia="ＭＳ Ｐ明朝" w:hint="eastAsia"/>
          <w:sz w:val="24"/>
          <w:szCs w:val="24"/>
          <w:lang w:bidi="en-US"/>
        </w:rPr>
        <w:t>I</w:t>
      </w:r>
      <w:r w:rsidRPr="00C6092D">
        <w:rPr>
          <w:rFonts w:ascii="Century" w:eastAsia="ＭＳ Ｐ明朝"/>
          <w:sz w:val="24"/>
          <w:szCs w:val="24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lang w:bidi="en-US"/>
        </w:rPr>
        <w:t>hereby declare that the above information is true and correct.</w:t>
      </w:r>
    </w:p>
    <w:p w14:paraId="15B7D15D" w14:textId="77777777" w:rsidR="003674F5" w:rsidRDefault="003674F5" w:rsidP="003674F5">
      <w:pPr>
        <w:rPr>
          <w:rFonts w:ascii="Century" w:eastAsia="ＭＳ Ｐ明朝"/>
          <w:sz w:val="24"/>
          <w:szCs w:val="24"/>
          <w:lang w:bidi="en-US"/>
        </w:rPr>
      </w:pPr>
      <w:r>
        <w:rPr>
          <w:rFonts w:ascii="Century" w:eastAsia="ＭＳ Ｐ明朝"/>
          <w:sz w:val="24"/>
          <w:szCs w:val="24"/>
          <w:lang w:bidi="en-US"/>
        </w:rPr>
        <w:t>Date (</w:t>
      </w:r>
      <w:r w:rsidRPr="00395AF7">
        <w:rPr>
          <w:rFonts w:ascii="Century" w:eastAsia="ＭＳ Ｐ明朝"/>
          <w:sz w:val="24"/>
          <w:szCs w:val="24"/>
          <w:lang w:bidi="en-US"/>
        </w:rPr>
        <w:t xml:space="preserve">MM DD, </w:t>
      </w:r>
      <w:proofErr w:type="gramStart"/>
      <w:r w:rsidRPr="00395AF7">
        <w:rPr>
          <w:rFonts w:ascii="Century" w:eastAsia="ＭＳ Ｐ明朝"/>
          <w:sz w:val="24"/>
          <w:szCs w:val="24"/>
          <w:lang w:bidi="en-US"/>
        </w:rPr>
        <w:t>YY</w:t>
      </w:r>
      <w:r>
        <w:rPr>
          <w:rFonts w:ascii="Century" w:eastAsia="ＭＳ Ｐ明朝"/>
          <w:sz w:val="24"/>
          <w:szCs w:val="24"/>
          <w:lang w:bidi="en-US"/>
        </w:rPr>
        <w:t xml:space="preserve">)   </w:t>
      </w:r>
      <w:proofErr w:type="gramEnd"/>
      <w:r>
        <w:rPr>
          <w:rFonts w:ascii="Century" w:eastAsia="ＭＳ Ｐ明朝"/>
          <w:sz w:val="24"/>
          <w:szCs w:val="24"/>
          <w:lang w:bidi="en-US"/>
        </w:rPr>
        <w:t xml:space="preserve">                 Signature</w:t>
      </w:r>
    </w:p>
    <w:p w14:paraId="47E78732" w14:textId="77777777" w:rsidR="003674F5" w:rsidRDefault="003674F5" w:rsidP="003674F5">
      <w:pPr>
        <w:rPr>
          <w:rFonts w:ascii="Century" w:eastAsia="ＭＳ Ｐ明朝"/>
          <w:sz w:val="24"/>
          <w:szCs w:val="24"/>
          <w:lang w:bidi="en-US"/>
        </w:rPr>
      </w:pPr>
    </w:p>
    <w:p w14:paraId="183A72AA" w14:textId="77777777" w:rsidR="003674F5" w:rsidRPr="00C6092D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u w:val="single"/>
          <w:lang w:bidi="en-US"/>
        </w:rPr>
        <w:t xml:space="preserve">                                                                              </w:t>
      </w:r>
    </w:p>
    <w:p w14:paraId="154DB402" w14:textId="77777777" w:rsidR="006B13C5" w:rsidRDefault="006B13C5" w:rsidP="003674F5">
      <w:pPr>
        <w:jc w:val="center"/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sectPr w:rsidR="006B13C5" w:rsidSect="0075787C">
          <w:pgSz w:w="11906" w:h="16838" w:code="9"/>
          <w:pgMar w:top="1440" w:right="1080" w:bottom="1440" w:left="1080" w:header="851" w:footer="992" w:gutter="0"/>
          <w:cols w:space="425"/>
          <w:docGrid w:type="linesAndChars" w:linePitch="407" w:charSpace="-176"/>
        </w:sectPr>
      </w:pPr>
    </w:p>
    <w:p w14:paraId="60FF78CE" w14:textId="77777777" w:rsidR="003674F5" w:rsidRPr="00FF7CA3" w:rsidRDefault="003674F5" w:rsidP="003674F5">
      <w:pPr>
        <w:jc w:val="center"/>
        <w:rPr>
          <w:rFonts w:ascii="Century" w:eastAsia="ＭＳ Ｐ明朝"/>
          <w:snapToGrid w:val="0"/>
          <w:kern w:val="20"/>
          <w:szCs w:val="24"/>
        </w:rPr>
      </w:pP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lastRenderedPageBreak/>
        <w:t>Statement of Purpose</w:t>
      </w:r>
    </w:p>
    <w:p w14:paraId="43CA6CFF" w14:textId="77777777" w:rsidR="003674F5" w:rsidRPr="00FF7CA3" w:rsidRDefault="003674F5" w:rsidP="003674F5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851"/>
        <w:gridCol w:w="1224"/>
        <w:gridCol w:w="3758"/>
      </w:tblGrid>
      <w:tr w:rsidR="003674F5" w14:paraId="3CA9C8CE" w14:textId="77777777" w:rsidTr="0069502F">
        <w:trPr>
          <w:trHeight w:val="651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7C45DA2" w14:textId="77777777" w:rsidR="003674F5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F7CA3"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5348F860" w14:textId="77777777" w:rsidR="003674F5" w:rsidRPr="00FF7CA3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(Univ use only)</w:t>
            </w:r>
          </w:p>
        </w:tc>
        <w:tc>
          <w:tcPr>
            <w:tcW w:w="2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16D63A0" w14:textId="77777777" w:rsidR="003674F5" w:rsidRPr="00FF7CA3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C93C86B" w14:textId="77777777" w:rsidR="003674F5" w:rsidRPr="00FF7CA3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75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C7C7BCC" w14:textId="77777777" w:rsidR="003674F5" w:rsidRPr="00EF66EB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 w:rsidRPr="00EF66EB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given      middle      family</w:t>
            </w:r>
          </w:p>
          <w:p w14:paraId="2EA63387" w14:textId="77777777" w:rsidR="003674F5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  <w:p w14:paraId="39138388" w14:textId="77777777" w:rsidR="003674F5" w:rsidRPr="00FF7CA3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58895CDA" w14:textId="77777777" w:rsidR="003674F5" w:rsidRDefault="003674F5" w:rsidP="003674F5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8"/>
      </w:tblGrid>
      <w:tr w:rsidR="003674F5" w:rsidRPr="0085208E" w14:paraId="501D1548" w14:textId="77777777" w:rsidTr="006B13C5">
        <w:trPr>
          <w:trHeight w:val="11116"/>
        </w:trPr>
        <w:tc>
          <w:tcPr>
            <w:tcW w:w="9848" w:type="dxa"/>
            <w:shd w:val="clear" w:color="auto" w:fill="auto"/>
          </w:tcPr>
          <w:p w14:paraId="28BC051E" w14:textId="77777777" w:rsidR="003674F5" w:rsidRPr="0085208E" w:rsidRDefault="003674F5" w:rsidP="0069502F">
            <w:pPr>
              <w:rPr>
                <w:rFonts w:ascii="Century" w:eastAsia="ＭＳ Ｐ明朝"/>
                <w:snapToGrid w:val="0"/>
                <w:kern w:val="20"/>
                <w:sz w:val="24"/>
                <w:szCs w:val="24"/>
                <w:lang w:bidi="en-US"/>
              </w:rPr>
            </w:pPr>
          </w:p>
        </w:tc>
      </w:tr>
    </w:tbl>
    <w:p w14:paraId="06C64CA4" w14:textId="77777777" w:rsidR="003674F5" w:rsidRDefault="003674F5" w:rsidP="004B03F7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sectPr w:rsidR="003674F5" w:rsidSect="006B13C5">
      <w:pgSz w:w="11906" w:h="16838" w:code="9"/>
      <w:pgMar w:top="1440" w:right="1077" w:bottom="851" w:left="1077" w:header="851" w:footer="992" w:gutter="0"/>
      <w:cols w:space="425"/>
      <w:docGrid w:type="lines" w:linePitch="407" w:charSpace="-17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7FE8B" w14:textId="77777777" w:rsidR="00B035C4" w:rsidRDefault="00B035C4" w:rsidP="00B3014B">
      <w:r>
        <w:separator/>
      </w:r>
    </w:p>
  </w:endnote>
  <w:endnote w:type="continuationSeparator" w:id="0">
    <w:p w14:paraId="43F79C77" w14:textId="77777777" w:rsidR="00B035C4" w:rsidRDefault="00B035C4" w:rsidP="00B301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ABB65" w14:textId="77777777" w:rsidR="00B035C4" w:rsidRDefault="00B035C4" w:rsidP="00B3014B">
      <w:r>
        <w:separator/>
      </w:r>
    </w:p>
  </w:footnote>
  <w:footnote w:type="continuationSeparator" w:id="0">
    <w:p w14:paraId="1F7DA091" w14:textId="77777777" w:rsidR="00B035C4" w:rsidRDefault="00B035C4" w:rsidP="00B301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17897C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840"/>
  <w:drawingGridHorizontalSpacing w:val="279"/>
  <w:drawingGridVerticalSpacing w:val="407"/>
  <w:displayHorizontalDrawingGridEvery w:val="0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Dc1NTcwNDY2MzZX0lEKTi0uzszPAykwqgUA1+JIhiwAAAA="/>
  </w:docVars>
  <w:rsids>
    <w:rsidRoot w:val="00C33474"/>
    <w:rsid w:val="000D1BFA"/>
    <w:rsid w:val="00112A77"/>
    <w:rsid w:val="00126441"/>
    <w:rsid w:val="00161102"/>
    <w:rsid w:val="00171591"/>
    <w:rsid w:val="0017639D"/>
    <w:rsid w:val="001E3B15"/>
    <w:rsid w:val="00201A67"/>
    <w:rsid w:val="00247369"/>
    <w:rsid w:val="002B0528"/>
    <w:rsid w:val="003674F5"/>
    <w:rsid w:val="0037062D"/>
    <w:rsid w:val="00392B71"/>
    <w:rsid w:val="003B3D86"/>
    <w:rsid w:val="003E200C"/>
    <w:rsid w:val="00423DB3"/>
    <w:rsid w:val="00480B44"/>
    <w:rsid w:val="004B03F7"/>
    <w:rsid w:val="00516BE9"/>
    <w:rsid w:val="005308DC"/>
    <w:rsid w:val="00535DBE"/>
    <w:rsid w:val="005478E4"/>
    <w:rsid w:val="005C7E8C"/>
    <w:rsid w:val="006777A1"/>
    <w:rsid w:val="0069502F"/>
    <w:rsid w:val="006B13C5"/>
    <w:rsid w:val="006F745F"/>
    <w:rsid w:val="0075787C"/>
    <w:rsid w:val="007C54C0"/>
    <w:rsid w:val="00804BA0"/>
    <w:rsid w:val="008526E9"/>
    <w:rsid w:val="00857872"/>
    <w:rsid w:val="00897D39"/>
    <w:rsid w:val="008C3BED"/>
    <w:rsid w:val="008E0770"/>
    <w:rsid w:val="008F2A93"/>
    <w:rsid w:val="0091029A"/>
    <w:rsid w:val="00942E81"/>
    <w:rsid w:val="00954E14"/>
    <w:rsid w:val="0097129F"/>
    <w:rsid w:val="009C20FB"/>
    <w:rsid w:val="00A31375"/>
    <w:rsid w:val="00A6566A"/>
    <w:rsid w:val="00AA53CF"/>
    <w:rsid w:val="00B035C4"/>
    <w:rsid w:val="00B3014B"/>
    <w:rsid w:val="00B40D69"/>
    <w:rsid w:val="00C21B00"/>
    <w:rsid w:val="00C33474"/>
    <w:rsid w:val="00C426E1"/>
    <w:rsid w:val="00C6092D"/>
    <w:rsid w:val="00C71CD3"/>
    <w:rsid w:val="00C85FE3"/>
    <w:rsid w:val="00C92B22"/>
    <w:rsid w:val="00CC2BF4"/>
    <w:rsid w:val="00CC5164"/>
    <w:rsid w:val="00CF2CBF"/>
    <w:rsid w:val="00D66361"/>
    <w:rsid w:val="00D92FA3"/>
    <w:rsid w:val="00DA38EA"/>
    <w:rsid w:val="00DC0903"/>
    <w:rsid w:val="00DE4EA6"/>
    <w:rsid w:val="00DE597C"/>
    <w:rsid w:val="00DF5189"/>
    <w:rsid w:val="00E45E2D"/>
    <w:rsid w:val="00E8347A"/>
    <w:rsid w:val="00F25BBF"/>
    <w:rsid w:val="00F468AC"/>
    <w:rsid w:val="00FA2592"/>
    <w:rsid w:val="00FB49E1"/>
    <w:rsid w:val="00FB527F"/>
    <w:rsid w:val="00FF7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BCCC868"/>
  <w15:chartTrackingRefBased/>
  <w15:docId w15:val="{DD933751-C5D7-4ED0-B765-FACD74554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 w:qFormat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明朝"/>
      <w:kern w:val="2"/>
      <w:sz w:val="28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6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C33474"/>
    <w:rPr>
      <w:rFonts w:ascii="ＭＳ 明朝"/>
      <w:kern w:val="2"/>
      <w:sz w:val="28"/>
      <w:szCs w:val="22"/>
    </w:rPr>
  </w:style>
  <w:style w:type="paragraph" w:styleId="a9">
    <w:name w:val="footer"/>
    <w:basedOn w:val="a"/>
    <w:link w:val="aa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rsid w:val="00C33474"/>
    <w:rPr>
      <w:rFonts w:ascii="ＭＳ 明朝"/>
      <w:kern w:val="2"/>
      <w:sz w:val="28"/>
      <w:szCs w:val="22"/>
    </w:rPr>
  </w:style>
  <w:style w:type="character" w:styleId="ab">
    <w:name w:val="annotation reference"/>
    <w:rsid w:val="00857872"/>
    <w:rPr>
      <w:sz w:val="18"/>
      <w:szCs w:val="18"/>
    </w:rPr>
  </w:style>
  <w:style w:type="paragraph" w:styleId="ac">
    <w:name w:val="annotation text"/>
    <w:basedOn w:val="a"/>
    <w:link w:val="ad"/>
    <w:rsid w:val="00857872"/>
    <w:pPr>
      <w:jc w:val="left"/>
    </w:pPr>
  </w:style>
  <w:style w:type="character" w:customStyle="1" w:styleId="ad">
    <w:name w:val="コメント文字列 (文字)"/>
    <w:link w:val="ac"/>
    <w:rsid w:val="00857872"/>
    <w:rPr>
      <w:rFonts w:ascii="ＭＳ 明朝"/>
      <w:kern w:val="2"/>
      <w:sz w:val="28"/>
      <w:szCs w:val="22"/>
    </w:rPr>
  </w:style>
  <w:style w:type="paragraph" w:styleId="ae">
    <w:name w:val="annotation subject"/>
    <w:basedOn w:val="ac"/>
    <w:next w:val="ac"/>
    <w:link w:val="af"/>
    <w:rsid w:val="00857872"/>
    <w:rPr>
      <w:b/>
      <w:bCs/>
    </w:rPr>
  </w:style>
  <w:style w:type="character" w:customStyle="1" w:styleId="af">
    <w:name w:val="コメント内容 (文字)"/>
    <w:link w:val="ae"/>
    <w:rsid w:val="00857872"/>
    <w:rPr>
      <w:rFonts w:ascii="ＭＳ 明朝"/>
      <w:b/>
      <w:bCs/>
      <w:kern w:val="2"/>
      <w:sz w:val="2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1</Words>
  <Characters>805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受験及び就学承諾書</vt:lpstr>
      <vt:lpstr>受験及び就学承諾書</vt:lpstr>
    </vt:vector>
  </TitlesOfParts>
  <Company>Toshiba</Company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受験及び就学承諾書</dc:title>
  <dc:subject/>
  <dc:creator>医学部</dc:creator>
  <cp:keywords/>
  <cp:lastModifiedBy>大塚 育子</cp:lastModifiedBy>
  <cp:revision>2</cp:revision>
  <cp:lastPrinted>2021-11-18T04:24:00Z</cp:lastPrinted>
  <dcterms:created xsi:type="dcterms:W3CDTF">2021-11-18T04:26:00Z</dcterms:created>
  <dcterms:modified xsi:type="dcterms:W3CDTF">2021-11-18T04:26:00Z</dcterms:modified>
</cp:coreProperties>
</file>